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9AFDE" w14:textId="1DC8DD0F" w:rsidR="0003548E" w:rsidRDefault="0003548E">
      <w:pPr>
        <w:rPr>
          <w:rFonts w:eastAsiaTheme="minorEastAsia"/>
        </w:rPr>
      </w:pPr>
      <w:r>
        <w:rPr>
          <w:rFonts w:eastAsiaTheme="minorEastAsia"/>
        </w:rPr>
        <w:t>For a finite safety factor:</w:t>
      </w:r>
    </w:p>
    <w:p w14:paraId="2EF0D392" w14:textId="18CA7726" w:rsidR="007A746F" w:rsidRDefault="007A746F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w:rPr>
              <w:rFonts w:ascii="Cambria Math" w:hAnsi="Cambria Math"/>
            </w:rPr>
            <m:t>≥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F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70378AD3" w14:textId="13755D23" w:rsidR="007A746F" w:rsidRPr="007A746F" w:rsidRDefault="007A746F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eff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den>
                  </m:f>
                </m:e>
              </m:rad>
            </m:e>
          </m:d>
          <m:r>
            <w:rPr>
              <w:rFonts w:ascii="Cambria Math" w:hAnsi="Cambria Math"/>
            </w:rPr>
            <m:t>≥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F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0F6E7C32" w14:textId="6C2B8343" w:rsidR="007A746F" w:rsidRPr="007A746F" w:rsidRDefault="007A746F" w:rsidP="007A746F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den>
                  </m:f>
                </m:e>
              </m:rad>
            </m:e>
          </m:d>
          <m:r>
            <w:rPr>
              <w:rFonts w:ascii="Cambria Math" w:hAnsi="Cambria Math"/>
            </w:rPr>
            <m:t>≥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F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14:paraId="6812ADB2" w14:textId="253F8CE3" w:rsidR="007A746F" w:rsidRPr="007A746F" w:rsidRDefault="007A746F" w:rsidP="007A746F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-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rad>
          <m:r>
            <w:rPr>
              <w:rFonts w:ascii="Cambria Math" w:hAnsi="Cambria Math"/>
            </w:rPr>
            <m:t>≥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F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14:paraId="34D052A1" w14:textId="0BF283EB" w:rsidR="007A746F" w:rsidRPr="007A746F" w:rsidRDefault="007A746F" w:rsidP="007A746F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-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rad>
          <m:r>
            <w:rPr>
              <w:rFonts w:ascii="Cambria Math" w:hAnsi="Cambria Math"/>
            </w:rPr>
            <m:t>≥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F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</w:rPr>
                <m:t>f</m:t>
              </m:r>
            </m:sub>
          </m:sSub>
        </m:oMath>
      </m:oMathPara>
    </w:p>
    <w:p w14:paraId="0A85283B" w14:textId="0D265012" w:rsidR="007A746F" w:rsidRPr="007A746F" w:rsidRDefault="007A746F" w:rsidP="007A746F">
      <w:pPr>
        <w:rPr>
          <w:rFonts w:eastAsiaTheme="minorEastAsia"/>
        </w:rPr>
      </w:pPr>
      <m:oMathPara>
        <m:oMath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rad>
          <m:r>
            <w:rPr>
              <w:rFonts w:ascii="Cambria Math" w:hAnsi="Cambria Math"/>
            </w:rPr>
            <m:t>≤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F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14:paraId="7C850F6F" w14:textId="1F05EADF" w:rsidR="007A746F" w:rsidRPr="007A746F" w:rsidRDefault="007A746F" w:rsidP="007A746F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≤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F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F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B36E4FB" w14:textId="281FF0C6" w:rsidR="000363FF" w:rsidRPr="007A746F" w:rsidRDefault="000363FF" w:rsidP="000363FF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≤-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F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F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6A488A28" w14:textId="4BEBB6C6" w:rsidR="000363FF" w:rsidRPr="007A746F" w:rsidRDefault="000363FF" w:rsidP="000363FF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F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F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i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00BC42A8" w14:textId="179EC671" w:rsidR="000363FF" w:rsidRPr="007A746F" w:rsidRDefault="000363FF" w:rsidP="000363FF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F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≥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F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14:paraId="599A4C50" w14:textId="3DD54C56" w:rsidR="007A746F" w:rsidRPr="0003548E" w:rsidRDefault="000363FF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F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F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≥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</m:oMath>
      </m:oMathPara>
    </w:p>
    <w:p w14:paraId="3ADE4873" w14:textId="6DB3C57D" w:rsidR="0003548E" w:rsidRPr="00283C3C" w:rsidRDefault="0003548E">
      <w:pPr>
        <w:rPr>
          <w:rFonts w:eastAsiaTheme="minorEastAsia"/>
        </w:rPr>
      </w:pPr>
      <w:r>
        <w:rPr>
          <w:rFonts w:eastAsiaTheme="minorEastAsia"/>
        </w:rPr>
        <w:t>For an infinite safety factor:</w:t>
      </w:r>
    </w:p>
    <w:p w14:paraId="00DD6C7A" w14:textId="7AE156BB" w:rsidR="00283C3C" w:rsidRPr="00283C3C" w:rsidRDefault="00283C3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1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eff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/>
            </w:rPr>
            <m:t>≤0</m:t>
          </m:r>
        </m:oMath>
      </m:oMathPara>
    </w:p>
    <w:p w14:paraId="0E8A6405" w14:textId="2156CC29" w:rsidR="00283C3C" w:rsidRPr="007A746F" w:rsidRDefault="00283C3C" w:rsidP="00283C3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1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eff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3D883460" w14:textId="68BBC20E" w:rsidR="00283C3C" w:rsidRPr="007A746F" w:rsidRDefault="00283C3C" w:rsidP="00283C3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1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3976D99" w14:textId="175C4BF1" w:rsidR="00283C3C" w:rsidRPr="007A746F" w:rsidRDefault="00283C3C" w:rsidP="00283C3C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31C931DB" w14:textId="24AC316A" w:rsidR="00283C3C" w:rsidRPr="007A746F" w:rsidRDefault="000354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rad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α</m:t>
              </m:r>
            </m:den>
          </m:f>
        </m:oMath>
      </m:oMathPara>
    </w:p>
    <w:sectPr w:rsidR="00283C3C" w:rsidRPr="007A746F" w:rsidSect="00EF0CE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sLAwNjQ1MTG2MDBV0lEKTi0uzszPAykwrAUAKk6NPCwAAAA="/>
  </w:docVars>
  <w:rsids>
    <w:rsidRoot w:val="002F2BBD"/>
    <w:rsid w:val="0003548E"/>
    <w:rsid w:val="000363FF"/>
    <w:rsid w:val="00283C3C"/>
    <w:rsid w:val="002F2BBD"/>
    <w:rsid w:val="00510AA2"/>
    <w:rsid w:val="007A746F"/>
    <w:rsid w:val="00EF0CE4"/>
    <w:rsid w:val="00FC3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D2A286"/>
  <w15:chartTrackingRefBased/>
  <w15:docId w15:val="{F5EABE58-5456-4EE3-84DD-C781CDBD6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7A746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m Geçgel</dc:creator>
  <cp:keywords/>
  <dc:description/>
  <cp:lastModifiedBy>Cem Geçgel</cp:lastModifiedBy>
  <cp:revision>4</cp:revision>
  <dcterms:created xsi:type="dcterms:W3CDTF">2022-01-25T18:27:00Z</dcterms:created>
  <dcterms:modified xsi:type="dcterms:W3CDTF">2022-01-25T18:40:00Z</dcterms:modified>
</cp:coreProperties>
</file>